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FA381" w14:textId="77777777" w:rsidR="009C389B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bookmarkStart w:id="0" w:name="_Hlk92118935"/>
      <w:bookmarkEnd w:id="0"/>
    </w:p>
    <w:p w14:paraId="00704E8E" w14:textId="4C72199A" w:rsidR="009C389B" w:rsidRPr="002A0580" w:rsidRDefault="00415C96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>THOMAS</w:t>
      </w:r>
      <w:r w:rsidR="00737619"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>FAELLI</w:t>
      </w:r>
    </w:p>
    <w:p w14:paraId="6F824406" w14:textId="77777777" w:rsidR="00885AAF" w:rsidRDefault="00737619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SENIOR</w:t>
      </w:r>
      <w:r w:rsidR="009C389B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 xml:space="preserve"> </w:t>
      </w:r>
      <w:r w:rsidR="009C389B" w:rsidRPr="002A0580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ATTORNEY</w:t>
      </w:r>
    </w:p>
    <w:p w14:paraId="271979CB" w14:textId="6C12B0A6" w:rsidR="009C389B" w:rsidRPr="002A0580" w:rsidRDefault="00885AAF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Partner</w:t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="009C389B"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</w:p>
    <w:p w14:paraId="17621DAA" w14:textId="77777777" w:rsidR="009C389B" w:rsidRPr="002A0580" w:rsidRDefault="009C389B" w:rsidP="009C389B">
      <w:pPr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noProof/>
          <w:color w:val="545454"/>
          <w:lang w:val="en-US"/>
        </w:rPr>
        <w:drawing>
          <wp:anchor distT="0" distB="0" distL="114300" distR="114300" simplePos="0" relativeHeight="251659264" behindDoc="1" locked="0" layoutInCell="1" allowOverlap="1" wp14:anchorId="1BF612C1" wp14:editId="4A3A447D">
            <wp:simplePos x="0" y="0"/>
            <wp:positionH relativeFrom="column">
              <wp:posOffset>-4445</wp:posOffset>
            </wp:positionH>
            <wp:positionV relativeFrom="paragraph">
              <wp:posOffset>80010</wp:posOffset>
            </wp:positionV>
            <wp:extent cx="6024245" cy="27940"/>
            <wp:effectExtent l="0" t="0" r="0" b="0"/>
            <wp:wrapNone/>
            <wp:docPr id="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245" cy="27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8D016" w14:textId="77777777" w:rsidR="009C389B" w:rsidRPr="002A0580" w:rsidRDefault="009C389B" w:rsidP="009C389B">
      <w:pPr>
        <w:tabs>
          <w:tab w:val="left" w:pos="5160"/>
        </w:tabs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ABOUT ME</w:t>
      </w:r>
      <w:r w:rsidRPr="002A0580">
        <w:rPr>
          <w:rFonts w:ascii="Calibri Light" w:eastAsia="Arial" w:hAnsi="Calibri Light" w:cs="Calibri Light"/>
          <w:noProof/>
          <w:color w:val="A4A4A4"/>
          <w:sz w:val="24"/>
          <w:lang w:val="en-US"/>
        </w:rPr>
        <w:drawing>
          <wp:anchor distT="0" distB="0" distL="114300" distR="114300" simplePos="0" relativeHeight="251660288" behindDoc="1" locked="0" layoutInCell="1" allowOverlap="1" wp14:anchorId="3862491A" wp14:editId="2D9B2E2F">
            <wp:simplePos x="0" y="0"/>
            <wp:positionH relativeFrom="column">
              <wp:posOffset>2971800</wp:posOffset>
            </wp:positionH>
            <wp:positionV relativeFrom="paragraph">
              <wp:posOffset>-97790</wp:posOffset>
            </wp:positionV>
            <wp:extent cx="53340" cy="7083425"/>
            <wp:effectExtent l="0" t="0" r="0" b="0"/>
            <wp:wrapNone/>
            <wp:docPr id="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" cy="708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3AD506" w14:textId="2C107DDD" w:rsidR="00443063" w:rsidRPr="00415C96" w:rsidRDefault="00443063" w:rsidP="00443063">
      <w:pPr>
        <w:jc w:val="both"/>
        <w:rPr>
          <w:rFonts w:asciiTheme="majorHAnsi" w:hAnsiTheme="majorHAnsi" w:cstheme="majorHAnsi"/>
          <w:bCs/>
          <w:lang w:val="en-US"/>
        </w:rPr>
      </w:pPr>
      <w:r>
        <w:rPr>
          <w:rFonts w:asciiTheme="majorHAnsi" w:hAnsiTheme="majorHAnsi" w:cstheme="majorHAnsi"/>
          <w:bCs/>
          <w:lang w:val="en-US"/>
        </w:rPr>
        <w:t>I am a senior attorney, a r</w:t>
      </w:r>
      <w:r w:rsidRPr="00415C96">
        <w:rPr>
          <w:rFonts w:asciiTheme="majorHAnsi" w:hAnsiTheme="majorHAnsi" w:cstheme="majorHAnsi"/>
          <w:bCs/>
          <w:lang w:val="en-US"/>
        </w:rPr>
        <w:t>egulatory</w:t>
      </w:r>
      <w:r w:rsidR="009D253E">
        <w:rPr>
          <w:rFonts w:asciiTheme="majorHAnsi" w:hAnsiTheme="majorHAnsi" w:cstheme="majorHAnsi"/>
          <w:bCs/>
          <w:lang w:val="en-US"/>
        </w:rPr>
        <w:t>,</w:t>
      </w:r>
      <w:r w:rsidRPr="00415C96">
        <w:rPr>
          <w:rFonts w:asciiTheme="majorHAnsi" w:hAnsiTheme="majorHAnsi" w:cstheme="majorHAnsi"/>
          <w:bCs/>
          <w:lang w:val="en-US"/>
        </w:rPr>
        <w:t xml:space="preserve"> and </w:t>
      </w:r>
      <w:r>
        <w:rPr>
          <w:rFonts w:asciiTheme="majorHAnsi" w:hAnsiTheme="majorHAnsi" w:cstheme="majorHAnsi"/>
          <w:bCs/>
          <w:lang w:val="en-US"/>
        </w:rPr>
        <w:t>c</w:t>
      </w:r>
      <w:r w:rsidRPr="00415C96">
        <w:rPr>
          <w:rFonts w:asciiTheme="majorHAnsi" w:hAnsiTheme="majorHAnsi" w:cstheme="majorHAnsi"/>
          <w:bCs/>
          <w:lang w:val="en-US"/>
        </w:rPr>
        <w:t>ompliance expert</w:t>
      </w:r>
      <w:r>
        <w:rPr>
          <w:rFonts w:asciiTheme="majorHAnsi" w:hAnsiTheme="majorHAnsi" w:cstheme="majorHAnsi"/>
          <w:bCs/>
          <w:lang w:val="en-US"/>
        </w:rPr>
        <w:t>, a</w:t>
      </w:r>
      <w:r w:rsidRPr="00415C96">
        <w:rPr>
          <w:rFonts w:asciiTheme="majorHAnsi" w:hAnsiTheme="majorHAnsi" w:cstheme="majorHAnsi"/>
          <w:bCs/>
          <w:lang w:val="en-US"/>
        </w:rPr>
        <w:t xml:space="preserve"> Certified Compliance Officer </w:t>
      </w:r>
      <w:r>
        <w:rPr>
          <w:rFonts w:asciiTheme="majorHAnsi" w:hAnsiTheme="majorHAnsi" w:cstheme="majorHAnsi"/>
          <w:bCs/>
          <w:lang w:val="en-US"/>
        </w:rPr>
        <w:t>and a</w:t>
      </w:r>
      <w:r w:rsidRPr="00415C96">
        <w:rPr>
          <w:rFonts w:asciiTheme="majorHAnsi" w:hAnsiTheme="majorHAnsi" w:cstheme="majorHAnsi"/>
          <w:bCs/>
          <w:lang w:val="en-US"/>
        </w:rPr>
        <w:t xml:space="preserve"> Certified Data Protection Officer</w:t>
      </w:r>
      <w:r>
        <w:rPr>
          <w:rFonts w:asciiTheme="majorHAnsi" w:hAnsiTheme="majorHAnsi" w:cstheme="majorHAnsi"/>
          <w:bCs/>
          <w:lang w:val="en-US"/>
        </w:rPr>
        <w:t>.</w:t>
      </w:r>
    </w:p>
    <w:p w14:paraId="3E27F6FB" w14:textId="77777777" w:rsidR="00443063" w:rsidRDefault="00443063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107226ED" w14:textId="2AC7F623" w:rsidR="00415C96" w:rsidRDefault="00415C96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  <w:r w:rsidRPr="00415C96">
        <w:rPr>
          <w:rFonts w:asciiTheme="majorHAnsi" w:hAnsiTheme="majorHAnsi" w:cstheme="majorHAnsi"/>
          <w:shd w:val="clear" w:color="auto" w:fill="FFFFFF"/>
          <w:lang w:val="en-US"/>
        </w:rPr>
        <w:t xml:space="preserve">Drawing on my extensive experience in the financial sector, I provide clients with pragmatic solutions </w:t>
      </w:r>
      <w:r w:rsidR="0028571F">
        <w:rPr>
          <w:rFonts w:asciiTheme="majorHAnsi" w:hAnsiTheme="majorHAnsi" w:cstheme="majorHAnsi"/>
          <w:shd w:val="clear" w:color="auto" w:fill="FFFFFF"/>
          <w:lang w:val="en-US"/>
        </w:rPr>
        <w:t>to</w:t>
      </w:r>
      <w:r w:rsidRPr="00415C96">
        <w:rPr>
          <w:rFonts w:asciiTheme="majorHAnsi" w:hAnsiTheme="majorHAnsi" w:cstheme="majorHAnsi"/>
          <w:shd w:val="clear" w:color="auto" w:fill="FFFFFF"/>
          <w:lang w:val="en-US"/>
        </w:rPr>
        <w:t xml:space="preserve"> a wide range of regulatory and compliance issues.</w:t>
      </w:r>
    </w:p>
    <w:p w14:paraId="3FB214B8" w14:textId="77777777" w:rsidR="00443063" w:rsidRPr="00443063" w:rsidRDefault="00443063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60540B8E" w14:textId="40F6D674" w:rsidR="00CE5450" w:rsidRDefault="00EF175B" w:rsidP="009C389B">
      <w:pPr>
        <w:spacing w:after="120"/>
        <w:rPr>
          <w:rFonts w:ascii="Calibri Light" w:eastAsia="Arial" w:hAnsi="Calibri Light" w:cs="Calibri Light"/>
          <w:lang w:val="en-US"/>
        </w:rPr>
      </w:pPr>
      <w:r w:rsidRPr="00EF175B">
        <w:rPr>
          <w:rFonts w:ascii="Calibri Light" w:eastAsia="Arial" w:hAnsi="Calibri Light" w:cs="Calibri Light"/>
          <w:lang w:val="en-US"/>
        </w:rPr>
        <w:t>I am a positive, conscientious,</w:t>
      </w:r>
      <w:r w:rsidR="00A13E1A">
        <w:rPr>
          <w:rFonts w:ascii="Calibri Light" w:eastAsia="Arial" w:hAnsi="Calibri Light" w:cs="Calibri Light"/>
          <w:lang w:val="en-US"/>
        </w:rPr>
        <w:t xml:space="preserve"> </w:t>
      </w:r>
      <w:r w:rsidR="00CF656F">
        <w:rPr>
          <w:rFonts w:ascii="Calibri Light" w:eastAsia="Arial" w:hAnsi="Calibri Light" w:cs="Calibri Light"/>
          <w:lang w:val="en-US"/>
        </w:rPr>
        <w:t xml:space="preserve">and </w:t>
      </w:r>
      <w:r w:rsidRPr="00EF175B">
        <w:rPr>
          <w:rFonts w:ascii="Calibri Light" w:eastAsia="Arial" w:hAnsi="Calibri Light" w:cs="Calibri Light"/>
          <w:lang w:val="en-US"/>
        </w:rPr>
        <w:t>outgoing person</w:t>
      </w:r>
      <w:r w:rsidR="00951FF3">
        <w:rPr>
          <w:rFonts w:ascii="Calibri Light" w:eastAsia="Arial" w:hAnsi="Calibri Light" w:cs="Calibri Light"/>
          <w:lang w:val="en-US"/>
        </w:rPr>
        <w:t xml:space="preserve">. </w:t>
      </w:r>
    </w:p>
    <w:p w14:paraId="6B901B3D" w14:textId="78D65335" w:rsidR="00CE5450" w:rsidRDefault="00167963" w:rsidP="001679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  <w:r w:rsidRPr="00167963">
        <w:rPr>
          <w:rFonts w:asciiTheme="majorHAnsi" w:hAnsiTheme="majorHAnsi" w:cstheme="majorHAnsi"/>
          <w:shd w:val="clear" w:color="auto" w:fill="FFFFFF"/>
          <w:lang w:val="en-US"/>
        </w:rPr>
        <w:t>I was a stand-up comedian for five years</w:t>
      </w:r>
      <w:r w:rsidR="002243FC">
        <w:rPr>
          <w:rFonts w:asciiTheme="majorHAnsi" w:hAnsiTheme="majorHAnsi" w:cstheme="majorHAnsi"/>
          <w:shd w:val="clear" w:color="auto" w:fill="FFFFFF"/>
          <w:lang w:val="en-US"/>
        </w:rPr>
        <w:t>; I</w:t>
      </w:r>
      <w:r w:rsidRPr="00167963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r w:rsidR="00BF7082">
        <w:rPr>
          <w:rFonts w:asciiTheme="majorHAnsi" w:hAnsiTheme="majorHAnsi" w:cstheme="majorHAnsi"/>
          <w:shd w:val="clear" w:color="auto" w:fill="FFFFFF"/>
          <w:lang w:val="en-US"/>
        </w:rPr>
        <w:t>have written</w:t>
      </w:r>
      <w:r w:rsidRPr="00167963">
        <w:rPr>
          <w:rFonts w:asciiTheme="majorHAnsi" w:hAnsiTheme="majorHAnsi" w:cstheme="majorHAnsi"/>
          <w:shd w:val="clear" w:color="auto" w:fill="FFFFFF"/>
          <w:lang w:val="en-US"/>
        </w:rPr>
        <w:t xml:space="preserve"> two novels</w:t>
      </w:r>
      <w:r>
        <w:rPr>
          <w:rFonts w:asciiTheme="majorHAnsi" w:hAnsiTheme="majorHAnsi" w:cstheme="majorHAnsi"/>
          <w:shd w:val="clear" w:color="auto" w:fill="FFFFFF"/>
          <w:lang w:val="en-US"/>
        </w:rPr>
        <w:t xml:space="preserve"> and</w:t>
      </w:r>
      <w:r w:rsidRPr="00167963">
        <w:rPr>
          <w:rFonts w:asciiTheme="majorHAnsi" w:hAnsiTheme="majorHAnsi" w:cstheme="majorHAnsi"/>
          <w:shd w:val="clear" w:color="auto" w:fill="FFFFFF"/>
          <w:lang w:val="en-US"/>
        </w:rPr>
        <w:t xml:space="preserve"> love video games. </w:t>
      </w:r>
    </w:p>
    <w:p w14:paraId="16372D57" w14:textId="77777777" w:rsidR="00167963" w:rsidRPr="00167963" w:rsidRDefault="00167963" w:rsidP="001679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38708965" w14:textId="134C2765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SKILLS</w:t>
      </w:r>
    </w:p>
    <w:p w14:paraId="5053AECC" w14:textId="09DCAC40" w:rsidR="009C389B" w:rsidRDefault="00F553D1" w:rsidP="009C389B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Banking and finance</w:t>
      </w:r>
      <w:r w:rsidR="00635A14">
        <w:rPr>
          <w:rFonts w:ascii="Calibri Light" w:eastAsia="Arial" w:hAnsi="Calibri Light" w:cs="Calibri Light"/>
          <w:szCs w:val="22"/>
          <w:lang w:val="en-US"/>
        </w:rPr>
        <w:t xml:space="preserve">, Compliance, Data Protection, and </w:t>
      </w:r>
      <w:r w:rsidR="00376B43">
        <w:rPr>
          <w:rFonts w:ascii="Calibri Light" w:eastAsia="Arial" w:hAnsi="Calibri Light" w:cs="Calibri Light"/>
          <w:szCs w:val="22"/>
          <w:lang w:val="en-US"/>
        </w:rPr>
        <w:t xml:space="preserve">Distribution. </w:t>
      </w:r>
    </w:p>
    <w:p w14:paraId="192D7FFE" w14:textId="3FA11A75" w:rsidR="009C389B" w:rsidRPr="00BB3F34" w:rsidRDefault="00BB3F34" w:rsidP="00BB3F34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BB3F34">
        <w:rPr>
          <w:rFonts w:ascii="Calibri Light" w:eastAsia="Arial" w:hAnsi="Calibri Light" w:cs="Calibri Light"/>
          <w:szCs w:val="22"/>
          <w:lang w:val="en-US"/>
        </w:rPr>
        <w:t xml:space="preserve">Excellent communication skills, quality-oriented, </w:t>
      </w:r>
      <w:r w:rsidR="00DC6B79">
        <w:rPr>
          <w:rFonts w:ascii="Calibri Light" w:eastAsia="Arial" w:hAnsi="Calibri Light" w:cs="Calibri Light"/>
          <w:szCs w:val="22"/>
          <w:lang w:val="en-US"/>
        </w:rPr>
        <w:t>versatile</w:t>
      </w:r>
      <w:r w:rsidRPr="00BB3F34">
        <w:rPr>
          <w:rFonts w:ascii="Calibri Light" w:eastAsia="Arial" w:hAnsi="Calibri Light" w:cs="Calibri Light"/>
          <w:szCs w:val="22"/>
          <w:lang w:val="en-US"/>
        </w:rPr>
        <w:t xml:space="preserve">, </w:t>
      </w:r>
      <w:r w:rsidR="009220BB">
        <w:rPr>
          <w:rFonts w:ascii="Calibri Light" w:eastAsia="Arial" w:hAnsi="Calibri Light" w:cs="Calibri Light"/>
          <w:szCs w:val="22"/>
          <w:lang w:val="en-US"/>
        </w:rPr>
        <w:t>highly adaptable</w:t>
      </w:r>
      <w:r w:rsidRPr="00BB3F34">
        <w:rPr>
          <w:rFonts w:ascii="Calibri Light" w:eastAsia="Arial" w:hAnsi="Calibri Light" w:cs="Calibri Light"/>
          <w:szCs w:val="22"/>
          <w:lang w:val="en-US"/>
        </w:rPr>
        <w:t xml:space="preserve">, a creative </w:t>
      </w:r>
      <w:r w:rsidR="00E27D0F">
        <w:rPr>
          <w:rFonts w:ascii="Calibri Light" w:eastAsia="Arial" w:hAnsi="Calibri Light" w:cs="Calibri Light"/>
          <w:szCs w:val="22"/>
          <w:lang w:val="en-US"/>
        </w:rPr>
        <w:t>problem-solver</w:t>
      </w:r>
      <w:r w:rsidR="00EC52B6">
        <w:rPr>
          <w:rFonts w:ascii="Calibri Light" w:eastAsia="Arial" w:hAnsi="Calibri Light" w:cs="Calibri Light"/>
          <w:szCs w:val="22"/>
          <w:lang w:val="en-US"/>
        </w:rPr>
        <w:t>, caring and effective team manager</w:t>
      </w:r>
      <w:r w:rsidRPr="00BB3F34">
        <w:rPr>
          <w:rFonts w:ascii="Calibri Light" w:eastAsia="Arial" w:hAnsi="Calibri Light" w:cs="Calibri Light"/>
          <w:szCs w:val="22"/>
          <w:lang w:val="en-US"/>
        </w:rPr>
        <w:t>.</w:t>
      </w:r>
    </w:p>
    <w:p w14:paraId="0193F092" w14:textId="77777777" w:rsidR="009C389B" w:rsidRPr="00915CF7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915CF7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PROFESSIONAL EXPERIENCE</w:t>
      </w:r>
    </w:p>
    <w:p w14:paraId="2380B47B" w14:textId="715D3E42" w:rsidR="009C389B" w:rsidRPr="00915CF7" w:rsidRDefault="00AE11AB" w:rsidP="009C389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2018</w:t>
      </w:r>
      <w:r w:rsidR="00FF7871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- </w:t>
      </w:r>
      <w:r w:rsidR="009C389B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present: </w:t>
      </w:r>
      <w:r w:rsidR="009C389B" w:rsidRPr="00915CF7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9C389B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Ethikos</w:t>
      </w:r>
      <w:r w:rsidR="009A5372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, Brussels</w:t>
      </w:r>
    </w:p>
    <w:p w14:paraId="1B98A94E" w14:textId="398649DF" w:rsidR="00960B13" w:rsidRPr="00823340" w:rsidRDefault="00407392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Co-founder and 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 xml:space="preserve">Partner </w:t>
      </w:r>
      <w:r w:rsidR="004E68A0" w:rsidRPr="00823340">
        <w:rPr>
          <w:rFonts w:ascii="Calibri Light" w:eastAsia="Arial" w:hAnsi="Calibri Light" w:cs="Calibri Light"/>
          <w:szCs w:val="22"/>
          <w:lang w:val="en-US"/>
        </w:rPr>
        <w:t>–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AE11AB" w:rsidRPr="00823340">
        <w:rPr>
          <w:rFonts w:ascii="Calibri Light" w:eastAsia="Arial" w:hAnsi="Calibri Light" w:cs="Calibri Light"/>
          <w:szCs w:val="22"/>
          <w:lang w:val="en-US"/>
        </w:rPr>
        <w:t xml:space="preserve">Banking &amp; Compliance 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>department</w:t>
      </w:r>
    </w:p>
    <w:p w14:paraId="09F262F0" w14:textId="48599A9D" w:rsidR="009C389B" w:rsidRPr="00960B13" w:rsidRDefault="009C389B" w:rsidP="003F4997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32CA4FAE" w14:textId="551FEA3E" w:rsidR="009C389B" w:rsidRPr="00D87680" w:rsidRDefault="009C389B" w:rsidP="009C389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D87680">
        <w:rPr>
          <w:rFonts w:ascii="Calibri Light" w:eastAsia="Arial" w:hAnsi="Calibri Light" w:cs="Calibri Light"/>
          <w:b/>
          <w:bCs/>
          <w:szCs w:val="22"/>
          <w:lang w:val="en-US"/>
        </w:rPr>
        <w:t>20</w:t>
      </w:r>
      <w:r w:rsidR="00627801">
        <w:rPr>
          <w:rFonts w:ascii="Calibri Light" w:eastAsia="Arial" w:hAnsi="Calibri Light" w:cs="Calibri Light"/>
          <w:b/>
          <w:bCs/>
          <w:szCs w:val="22"/>
          <w:lang w:val="en-US"/>
        </w:rPr>
        <w:t>1</w:t>
      </w:r>
      <w:r w:rsidR="00407392">
        <w:rPr>
          <w:rFonts w:ascii="Calibri Light" w:eastAsia="Arial" w:hAnsi="Calibri Light" w:cs="Calibri Light"/>
          <w:b/>
          <w:bCs/>
          <w:szCs w:val="22"/>
          <w:lang w:val="en-US"/>
        </w:rPr>
        <w:t>7</w:t>
      </w:r>
      <w:r w:rsidR="00FF7871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- </w:t>
      </w:r>
      <w:r w:rsidR="00800B8F">
        <w:rPr>
          <w:rFonts w:ascii="Calibri Light" w:eastAsia="Arial" w:hAnsi="Calibri Light" w:cs="Calibri Light"/>
          <w:b/>
          <w:bCs/>
          <w:szCs w:val="22"/>
          <w:lang w:val="en-US"/>
        </w:rPr>
        <w:t>present</w:t>
      </w:r>
      <w:r w:rsidRPr="00D87680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="00407392" w:rsidRPr="00407392">
        <w:rPr>
          <w:rFonts w:asciiTheme="majorHAnsi" w:hAnsiTheme="majorHAnsi" w:cstheme="majorHAnsi"/>
          <w:b/>
          <w:lang w:val="en-US"/>
        </w:rPr>
        <w:t>Lawyer in regulatory and compliance</w:t>
      </w:r>
      <w:r w:rsidRPr="00D87680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             </w:t>
      </w:r>
    </w:p>
    <w:p w14:paraId="4D07B80E" w14:textId="5CA86588" w:rsidR="00407392" w:rsidRDefault="003A75D6" w:rsidP="00C74A73">
      <w:pPr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Providing services to</w:t>
      </w:r>
      <w:r w:rsidR="00407392" w:rsidRPr="00407392">
        <w:rPr>
          <w:rFonts w:asciiTheme="majorHAnsi" w:hAnsiTheme="majorHAnsi" w:cstheme="majorHAnsi"/>
          <w:lang w:val="en-US"/>
        </w:rPr>
        <w:t xml:space="preserve"> several </w:t>
      </w:r>
      <w:r>
        <w:rPr>
          <w:rFonts w:asciiTheme="majorHAnsi" w:hAnsiTheme="majorHAnsi" w:cstheme="majorHAnsi"/>
          <w:lang w:val="en-US"/>
        </w:rPr>
        <w:t xml:space="preserve">(re)insurance companies, </w:t>
      </w:r>
      <w:r w:rsidR="00407392" w:rsidRPr="00407392">
        <w:rPr>
          <w:rFonts w:asciiTheme="majorHAnsi" w:hAnsiTheme="majorHAnsi" w:cstheme="majorHAnsi"/>
          <w:lang w:val="en-US"/>
        </w:rPr>
        <w:t xml:space="preserve">credit institutions and payment institutions. </w:t>
      </w:r>
    </w:p>
    <w:p w14:paraId="432F2F69" w14:textId="77777777" w:rsidR="00C74A73" w:rsidRPr="00407392" w:rsidRDefault="00C74A73" w:rsidP="00C74A73">
      <w:pPr>
        <w:jc w:val="both"/>
        <w:rPr>
          <w:rFonts w:asciiTheme="majorHAnsi" w:hAnsiTheme="majorHAnsi" w:cstheme="majorHAnsi"/>
          <w:lang w:val="en-US"/>
        </w:rPr>
      </w:pPr>
    </w:p>
    <w:p w14:paraId="7AEE36FD" w14:textId="040EB560" w:rsidR="00EE5F85" w:rsidRDefault="00407392" w:rsidP="00EE5F85">
      <w:pPr>
        <w:ind w:right="216"/>
        <w:jc w:val="both"/>
        <w:rPr>
          <w:rFonts w:asciiTheme="majorHAnsi" w:hAnsiTheme="majorHAnsi" w:cstheme="majorHAnsi"/>
          <w:b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February </w:t>
      </w:r>
      <w:r w:rsidR="00A4699B">
        <w:rPr>
          <w:rFonts w:ascii="Calibri Light" w:eastAsia="Arial" w:hAnsi="Calibri Light" w:cs="Calibri Light"/>
          <w:b/>
          <w:bCs/>
          <w:szCs w:val="22"/>
          <w:lang w:val="en-US"/>
        </w:rPr>
        <w:t>201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4</w:t>
      </w:r>
      <w:r w:rsidR="00FF7871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- February </w:t>
      </w:r>
      <w:r w:rsidR="00A4699B">
        <w:rPr>
          <w:rFonts w:ascii="Calibri Light" w:eastAsia="Arial" w:hAnsi="Calibri Light" w:cs="Calibri Light"/>
          <w:b/>
          <w:bCs/>
          <w:szCs w:val="22"/>
          <w:lang w:val="en-US"/>
        </w:rPr>
        <w:t>201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7</w:t>
      </w:r>
      <w:r w:rsidR="00EE5F85" w:rsidRPr="004D4A49">
        <w:rPr>
          <w:rFonts w:ascii="Calibri Light" w:eastAsia="Arial" w:hAnsi="Calibri Light" w:cs="Calibri Light"/>
          <w:szCs w:val="22"/>
          <w:lang w:val="en-US"/>
        </w:rPr>
        <w:t xml:space="preserve">: </w:t>
      </w:r>
      <w:r w:rsidRPr="00407392">
        <w:rPr>
          <w:rFonts w:asciiTheme="majorHAnsi" w:hAnsiTheme="majorHAnsi" w:cstheme="majorHAnsi"/>
          <w:b/>
          <w:lang w:val="en-US"/>
        </w:rPr>
        <w:t>Legal counsel in regulatory and compliance at the FSMA (Belgian Financial Services and Markets Authority)</w:t>
      </w:r>
      <w:r w:rsidR="0079620B">
        <w:rPr>
          <w:rFonts w:asciiTheme="majorHAnsi" w:hAnsiTheme="majorHAnsi" w:cstheme="majorHAnsi"/>
          <w:b/>
          <w:lang w:val="en-US"/>
        </w:rPr>
        <w:t>, Brussels</w:t>
      </w:r>
    </w:p>
    <w:p w14:paraId="50E1208F" w14:textId="77777777" w:rsidR="000966A3" w:rsidRDefault="000966A3" w:rsidP="00EE5F85">
      <w:pPr>
        <w:ind w:right="216"/>
        <w:jc w:val="both"/>
        <w:rPr>
          <w:rFonts w:asciiTheme="majorHAnsi" w:hAnsiTheme="majorHAnsi" w:cstheme="majorHAnsi"/>
          <w:b/>
          <w:lang w:val="en-US"/>
        </w:rPr>
      </w:pPr>
    </w:p>
    <w:p w14:paraId="23E50AA9" w14:textId="11AE69DF" w:rsidR="000966A3" w:rsidRPr="00614442" w:rsidRDefault="009B1C43" w:rsidP="000966A3">
      <w:pPr>
        <w:spacing w:after="120"/>
        <w:jc w:val="both"/>
        <w:rPr>
          <w:rFonts w:asciiTheme="majorHAnsi" w:hAnsiTheme="majorHAnsi" w:cstheme="majorHAnsi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August </w:t>
      </w:r>
      <w:r w:rsidR="000966A3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2012 – February 2014: </w:t>
      </w:r>
      <w:r w:rsidR="000966A3" w:rsidRPr="00407392">
        <w:rPr>
          <w:rFonts w:asciiTheme="majorHAnsi" w:hAnsiTheme="majorHAnsi" w:cstheme="majorHAnsi"/>
          <w:b/>
          <w:lang w:val="en-US"/>
        </w:rPr>
        <w:t>Legal counsel at Belfius Bank</w:t>
      </w:r>
      <w:r w:rsidR="000966A3">
        <w:rPr>
          <w:rFonts w:asciiTheme="majorHAnsi" w:hAnsiTheme="majorHAnsi" w:cstheme="majorHAnsi"/>
          <w:b/>
          <w:lang w:val="en-US"/>
        </w:rPr>
        <w:t>, Brussels</w:t>
      </w:r>
    </w:p>
    <w:p w14:paraId="24D6BD8D" w14:textId="77777777" w:rsidR="000966A3" w:rsidRPr="00443063" w:rsidRDefault="000966A3" w:rsidP="000966A3">
      <w:pPr>
        <w:jc w:val="both"/>
        <w:rPr>
          <w:rFonts w:asciiTheme="majorHAnsi" w:hAnsiTheme="majorHAnsi" w:cstheme="majorHAnsi"/>
          <w:lang w:val="en-US"/>
        </w:rPr>
      </w:pPr>
      <w:r w:rsidRPr="00443063">
        <w:rPr>
          <w:rFonts w:asciiTheme="majorHAnsi" w:hAnsiTheme="majorHAnsi" w:cstheme="majorHAnsi"/>
          <w:b/>
          <w:bCs/>
          <w:lang w:val="en-US"/>
        </w:rPr>
        <w:t>September 2012 - June 2015:</w:t>
      </w:r>
      <w:r w:rsidRPr="00443063">
        <w:rPr>
          <w:rFonts w:asciiTheme="majorHAnsi" w:hAnsiTheme="majorHAnsi" w:cstheme="majorHAnsi"/>
          <w:lang w:val="en-US"/>
        </w:rPr>
        <w:t xml:space="preserve"> </w:t>
      </w:r>
      <w:r w:rsidRPr="00443063">
        <w:rPr>
          <w:rFonts w:asciiTheme="majorHAnsi" w:hAnsiTheme="majorHAnsi" w:cstheme="majorHAnsi"/>
          <w:b/>
          <w:lang w:val="en-US"/>
        </w:rPr>
        <w:t>Professor of legal drafting</w:t>
      </w:r>
      <w:r w:rsidRPr="00443063">
        <w:rPr>
          <w:rFonts w:asciiTheme="majorHAnsi" w:hAnsiTheme="majorHAnsi" w:cstheme="majorHAnsi"/>
          <w:lang w:val="en-US"/>
        </w:rPr>
        <w:t xml:space="preserve"> </w:t>
      </w:r>
      <w:r w:rsidRPr="00443063">
        <w:rPr>
          <w:rFonts w:asciiTheme="majorHAnsi" w:hAnsiTheme="majorHAnsi" w:cstheme="majorHAnsi"/>
          <w:b/>
          <w:bCs/>
          <w:lang w:val="en-US"/>
        </w:rPr>
        <w:t>at the Haute École Paul-Henri Spaak</w:t>
      </w:r>
      <w:r w:rsidRPr="00443063">
        <w:rPr>
          <w:rFonts w:asciiTheme="majorHAnsi" w:hAnsiTheme="majorHAnsi" w:cstheme="majorHAnsi"/>
          <w:lang w:val="en-US"/>
        </w:rPr>
        <w:t xml:space="preserve"> (Bachelor of Laws, 3</w:t>
      </w:r>
      <w:r w:rsidRPr="00443063">
        <w:rPr>
          <w:rFonts w:asciiTheme="majorHAnsi" w:hAnsiTheme="majorHAnsi" w:cstheme="majorHAnsi"/>
          <w:vertAlign w:val="superscript"/>
          <w:lang w:val="en-US"/>
        </w:rPr>
        <w:t>rd</w:t>
      </w:r>
      <w:r w:rsidRPr="00443063">
        <w:rPr>
          <w:rFonts w:asciiTheme="majorHAnsi" w:hAnsiTheme="majorHAnsi" w:cstheme="majorHAnsi"/>
          <w:lang w:val="en-US"/>
        </w:rPr>
        <w:t xml:space="preserve"> year)</w:t>
      </w:r>
      <w:r w:rsidRPr="00443063">
        <w:rPr>
          <w:rFonts w:asciiTheme="majorHAnsi" w:hAnsiTheme="majorHAnsi" w:cstheme="majorHAnsi"/>
          <w:b/>
          <w:bCs/>
          <w:lang w:val="en-US"/>
        </w:rPr>
        <w:t>, Brussels</w:t>
      </w:r>
    </w:p>
    <w:p w14:paraId="5D32A0FD" w14:textId="77777777" w:rsidR="000966A3" w:rsidRDefault="000966A3" w:rsidP="000966A3">
      <w:pPr>
        <w:ind w:right="215"/>
        <w:jc w:val="both"/>
        <w:rPr>
          <w:rFonts w:ascii="Calibri Light" w:eastAsia="Arial" w:hAnsi="Calibri Light" w:cs="Calibri Light"/>
          <w:b/>
          <w:szCs w:val="22"/>
          <w:lang w:val="en-US"/>
        </w:rPr>
      </w:pPr>
    </w:p>
    <w:p w14:paraId="7A56F0C9" w14:textId="77777777" w:rsidR="000966A3" w:rsidRPr="00407392" w:rsidRDefault="000966A3" w:rsidP="000966A3">
      <w:pPr>
        <w:jc w:val="both"/>
        <w:rPr>
          <w:rFonts w:asciiTheme="majorHAnsi" w:hAnsiTheme="majorHAnsi" w:cstheme="majorHAnsi"/>
          <w:lang w:val="en-US"/>
        </w:rPr>
      </w:pPr>
      <w:r>
        <w:rPr>
          <w:rFonts w:ascii="Calibri Light" w:eastAsia="Arial" w:hAnsi="Calibri Light" w:cs="Calibri Light"/>
          <w:b/>
          <w:szCs w:val="22"/>
          <w:lang w:val="en-US"/>
        </w:rPr>
        <w:t xml:space="preserve">May 2008 – February 2012: </w:t>
      </w:r>
      <w:r w:rsidRPr="00407392">
        <w:rPr>
          <w:rFonts w:asciiTheme="majorHAnsi" w:hAnsiTheme="majorHAnsi" w:cstheme="majorHAnsi"/>
          <w:b/>
          <w:lang w:val="en-US"/>
        </w:rPr>
        <w:t xml:space="preserve">Legal counsel at ARAG </w:t>
      </w:r>
      <w:r w:rsidRPr="00407392">
        <w:rPr>
          <w:rFonts w:asciiTheme="majorHAnsi" w:hAnsiTheme="majorHAnsi" w:cstheme="majorHAnsi"/>
          <w:lang w:val="en-US"/>
        </w:rPr>
        <w:t>(legal protection insurance)</w:t>
      </w:r>
      <w:r>
        <w:rPr>
          <w:rFonts w:asciiTheme="majorHAnsi" w:hAnsiTheme="majorHAnsi" w:cstheme="majorHAnsi"/>
          <w:b/>
          <w:lang w:val="en-US"/>
        </w:rPr>
        <w:t>, Brussels</w:t>
      </w:r>
    </w:p>
    <w:p w14:paraId="25CF7C6C" w14:textId="77777777" w:rsidR="000966A3" w:rsidRPr="00407392" w:rsidRDefault="000966A3" w:rsidP="00EE5F85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1EADAC7F" w14:textId="77777777" w:rsidR="00614442" w:rsidRDefault="00614442" w:rsidP="009C389B">
      <w:pPr>
        <w:ind w:right="216"/>
        <w:jc w:val="both"/>
        <w:rPr>
          <w:rFonts w:asciiTheme="majorHAnsi" w:hAnsiTheme="majorHAnsi" w:cstheme="majorHAnsi"/>
          <w:lang w:val="en-US"/>
        </w:rPr>
      </w:pPr>
    </w:p>
    <w:p w14:paraId="50E46FC1" w14:textId="77777777" w:rsidR="00614442" w:rsidRDefault="00614442" w:rsidP="009C389B">
      <w:pPr>
        <w:ind w:right="216"/>
        <w:jc w:val="both"/>
        <w:rPr>
          <w:rFonts w:asciiTheme="majorHAnsi" w:hAnsiTheme="majorHAnsi" w:cstheme="majorHAnsi"/>
          <w:lang w:val="en-US"/>
        </w:rPr>
      </w:pPr>
    </w:p>
    <w:p w14:paraId="27A2120A" w14:textId="77777777" w:rsidR="00614442" w:rsidRDefault="00614442" w:rsidP="009C389B">
      <w:pPr>
        <w:ind w:right="216"/>
        <w:jc w:val="both"/>
        <w:rPr>
          <w:rFonts w:asciiTheme="majorHAnsi" w:hAnsiTheme="majorHAnsi" w:cstheme="majorHAnsi"/>
          <w:lang w:val="en-US"/>
        </w:rPr>
      </w:pPr>
    </w:p>
    <w:p w14:paraId="3EFC6558" w14:textId="3B9A0101" w:rsidR="00614442" w:rsidRDefault="000966A3" w:rsidP="009C389B">
      <w:pPr>
        <w:ind w:right="216"/>
        <w:jc w:val="both"/>
        <w:rPr>
          <w:rFonts w:asciiTheme="majorHAnsi" w:hAnsiTheme="majorHAnsi" w:cstheme="majorHAnsi"/>
          <w:lang w:val="en-US"/>
        </w:rPr>
      </w:pPr>
      <w:r>
        <w:rPr>
          <w:rFonts w:ascii="Calibri Light" w:eastAsia="Arial" w:hAnsi="Calibri Light" w:cs="Calibri Light"/>
          <w:b/>
          <w:bCs/>
          <w:noProof/>
          <w:szCs w:val="22"/>
          <w:lang w:val="en-US"/>
        </w:rPr>
        <w:drawing>
          <wp:anchor distT="0" distB="0" distL="114300" distR="114300" simplePos="0" relativeHeight="251661312" behindDoc="0" locked="0" layoutInCell="1" allowOverlap="1" wp14:anchorId="1C8E86AA" wp14:editId="6D07AB82">
            <wp:simplePos x="0" y="0"/>
            <wp:positionH relativeFrom="column">
              <wp:posOffset>1487805</wp:posOffset>
            </wp:positionH>
            <wp:positionV relativeFrom="paragraph">
              <wp:posOffset>0</wp:posOffset>
            </wp:positionV>
            <wp:extent cx="1087200" cy="1630800"/>
            <wp:effectExtent l="0" t="0" r="5080" b="0"/>
            <wp:wrapThrough wrapText="bothSides">
              <wp:wrapPolygon edited="0">
                <wp:start x="0" y="0"/>
                <wp:lineTo x="0" y="21364"/>
                <wp:lineTo x="21449" y="21364"/>
                <wp:lineTo x="21449" y="0"/>
                <wp:lineTo x="0" y="0"/>
              </wp:wrapPolygon>
            </wp:wrapThrough>
            <wp:docPr id="1" name="Image 1" descr="Une image contenant personne, homme, mur, comple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personne, homme, mur, complet&#10;&#10;Description générée automatiquemen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2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4EF8E8" w14:textId="6A36E6D1" w:rsidR="00614442" w:rsidRDefault="00614442" w:rsidP="009C389B">
      <w:pPr>
        <w:ind w:right="216"/>
        <w:jc w:val="both"/>
        <w:rPr>
          <w:rFonts w:asciiTheme="majorHAnsi" w:hAnsiTheme="majorHAnsi" w:cstheme="majorHAnsi"/>
          <w:lang w:val="en-US"/>
        </w:rPr>
      </w:pPr>
    </w:p>
    <w:p w14:paraId="00C750CD" w14:textId="11163B27" w:rsidR="00EE5F85" w:rsidRDefault="008117D7" w:rsidP="009C389B">
      <w:pPr>
        <w:ind w:right="216"/>
        <w:jc w:val="both"/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noProof/>
          <w:szCs w:val="22"/>
          <w:lang w:val="en-US"/>
        </w:rPr>
        <w:t xml:space="preserve">                                                </w:t>
      </w:r>
    </w:p>
    <w:p w14:paraId="6AFBD76B" w14:textId="100F7220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18BF51CB" w14:textId="77777777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7CC1D3D9" w14:textId="77777777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379E57C2" w14:textId="77777777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2A008198" w14:textId="77777777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587203AA" w14:textId="77777777" w:rsidR="00443063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2060DE74" w14:textId="77777777" w:rsidR="0079620B" w:rsidRPr="0079620B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>
        <w:rPr>
          <w:rFonts w:ascii="Calibri Light" w:eastAsia="Arial" w:hAnsi="Calibri Light" w:cs="Calibri Light"/>
          <w:b/>
          <w:szCs w:val="22"/>
          <w:lang w:val="en-US"/>
        </w:rPr>
        <w:t xml:space="preserve">November </w:t>
      </w:r>
      <w:r w:rsidR="00DF346C">
        <w:rPr>
          <w:rFonts w:ascii="Calibri Light" w:eastAsia="Arial" w:hAnsi="Calibri Light" w:cs="Calibri Light"/>
          <w:b/>
          <w:szCs w:val="22"/>
          <w:lang w:val="en-US"/>
        </w:rPr>
        <w:t>20</w:t>
      </w:r>
      <w:r>
        <w:rPr>
          <w:rFonts w:ascii="Calibri Light" w:eastAsia="Arial" w:hAnsi="Calibri Light" w:cs="Calibri Light"/>
          <w:b/>
          <w:szCs w:val="22"/>
          <w:lang w:val="en-US"/>
        </w:rPr>
        <w:t xml:space="preserve">03 – November </w:t>
      </w:r>
      <w:r w:rsidR="00DF346C">
        <w:rPr>
          <w:rFonts w:ascii="Calibri Light" w:eastAsia="Arial" w:hAnsi="Calibri Light" w:cs="Calibri Light"/>
          <w:b/>
          <w:szCs w:val="22"/>
          <w:lang w:val="en-US"/>
        </w:rPr>
        <w:t>20</w:t>
      </w:r>
      <w:r>
        <w:rPr>
          <w:rFonts w:ascii="Calibri Light" w:eastAsia="Arial" w:hAnsi="Calibri Light" w:cs="Calibri Light"/>
          <w:b/>
          <w:szCs w:val="22"/>
          <w:lang w:val="en-US"/>
        </w:rPr>
        <w:t>07</w:t>
      </w:r>
      <w:r w:rsidR="00DF346C">
        <w:rPr>
          <w:rFonts w:ascii="Calibri Light" w:eastAsia="Arial" w:hAnsi="Calibri Light" w:cs="Calibri Light"/>
          <w:b/>
          <w:szCs w:val="22"/>
          <w:lang w:val="en-US"/>
        </w:rPr>
        <w:t xml:space="preserve">: </w:t>
      </w:r>
      <w:r w:rsidRPr="0079620B">
        <w:rPr>
          <w:rFonts w:asciiTheme="majorHAnsi" w:hAnsiTheme="majorHAnsi" w:cstheme="majorHAnsi"/>
          <w:b/>
          <w:lang w:val="en-US"/>
        </w:rPr>
        <w:t>Lawyer in renowned law firms</w:t>
      </w:r>
      <w:r w:rsidRPr="0079620B">
        <w:rPr>
          <w:rFonts w:asciiTheme="majorHAnsi" w:hAnsiTheme="majorHAnsi" w:cstheme="majorHAnsi"/>
          <w:lang w:val="en-US"/>
        </w:rPr>
        <w:t>:</w:t>
      </w:r>
      <w:r w:rsidRPr="0079620B">
        <w:rPr>
          <w:rFonts w:asciiTheme="majorHAnsi" w:hAnsiTheme="majorHAnsi" w:cstheme="majorHAnsi"/>
          <w:b/>
          <w:lang w:val="en-US"/>
        </w:rPr>
        <w:t xml:space="preserve"> Lawfort </w:t>
      </w:r>
      <w:r w:rsidRPr="0079620B">
        <w:rPr>
          <w:rFonts w:asciiTheme="majorHAnsi" w:hAnsiTheme="majorHAnsi" w:cstheme="majorHAnsi"/>
          <w:lang w:val="en-US"/>
        </w:rPr>
        <w:t xml:space="preserve">(November 2003-October 2006) and </w:t>
      </w:r>
      <w:r w:rsidRPr="0079620B">
        <w:rPr>
          <w:rFonts w:asciiTheme="majorHAnsi" w:hAnsiTheme="majorHAnsi" w:cstheme="majorHAnsi"/>
          <w:b/>
          <w:lang w:val="en-US"/>
        </w:rPr>
        <w:t xml:space="preserve">Lydian </w:t>
      </w:r>
      <w:r w:rsidRPr="0079620B">
        <w:rPr>
          <w:rFonts w:asciiTheme="majorHAnsi" w:hAnsiTheme="majorHAnsi" w:cstheme="majorHAnsi"/>
          <w:lang w:val="en-US"/>
        </w:rPr>
        <w:t>(October 2006-November 2007)</w:t>
      </w:r>
    </w:p>
    <w:p w14:paraId="2FAC0F75" w14:textId="77777777" w:rsidR="008605B9" w:rsidRDefault="008605B9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25BACC7B" w14:textId="70941298" w:rsidR="009C389B" w:rsidRPr="009A5372" w:rsidRDefault="009C389B" w:rsidP="009A5372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EDUCATION</w:t>
      </w:r>
    </w:p>
    <w:p w14:paraId="00184108" w14:textId="3D837D03" w:rsidR="0079620B" w:rsidRDefault="0079620B" w:rsidP="0079620B">
      <w:pPr>
        <w:ind w:right="220"/>
        <w:jc w:val="both"/>
        <w:rPr>
          <w:rFonts w:ascii="Calibri Light" w:eastAsia="Arial" w:hAnsi="Calibri Light" w:cs="Calibri Light"/>
          <w:b/>
          <w:bCs/>
          <w:lang w:val="en-US"/>
        </w:rPr>
      </w:pPr>
    </w:p>
    <w:p w14:paraId="35CD5D20" w14:textId="2E97D3D1" w:rsidR="008B7454" w:rsidRPr="0036543C" w:rsidRDefault="008B7454" w:rsidP="0079620B">
      <w:pPr>
        <w:ind w:right="220"/>
        <w:jc w:val="both"/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 xml:space="preserve">2024: Certified Compliance Officer </w:t>
      </w:r>
      <w:r w:rsidRPr="0036543C">
        <w:rPr>
          <w:rFonts w:ascii="Calibri Light" w:eastAsia="Arial" w:hAnsi="Calibri Light" w:cs="Calibri Light"/>
          <w:lang w:val="en-US"/>
        </w:rPr>
        <w:t>– Assuralia/Insert</w:t>
      </w:r>
    </w:p>
    <w:p w14:paraId="56D9673B" w14:textId="77777777" w:rsidR="008B7454" w:rsidRDefault="008B7454" w:rsidP="0079620B">
      <w:pPr>
        <w:ind w:right="220"/>
        <w:jc w:val="both"/>
        <w:rPr>
          <w:rFonts w:ascii="Calibri Light" w:eastAsia="Arial" w:hAnsi="Calibri Light" w:cs="Calibri Light"/>
          <w:b/>
          <w:bCs/>
          <w:lang w:val="en-US"/>
        </w:rPr>
      </w:pPr>
    </w:p>
    <w:p w14:paraId="7AF87415" w14:textId="0187EE9B" w:rsidR="00915CF7" w:rsidRDefault="00F55CBA" w:rsidP="0079620B">
      <w:pPr>
        <w:ind w:right="220"/>
        <w:jc w:val="both"/>
        <w:rPr>
          <w:rFonts w:ascii="Calibri Light" w:eastAsia="Arial" w:hAnsi="Calibri Light" w:cs="Calibri Light"/>
          <w:b/>
          <w:bCs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 xml:space="preserve">2022: </w:t>
      </w:r>
      <w:r w:rsidR="00915CF7">
        <w:rPr>
          <w:rFonts w:ascii="Calibri Light" w:eastAsia="Arial" w:hAnsi="Calibri Light" w:cs="Calibri Light"/>
          <w:b/>
          <w:bCs/>
          <w:lang w:val="en-US"/>
        </w:rPr>
        <w:t xml:space="preserve">CAMS </w:t>
      </w:r>
      <w:r>
        <w:rPr>
          <w:rFonts w:ascii="Calibri Light" w:eastAsia="Arial" w:hAnsi="Calibri Light" w:cs="Calibri Light"/>
          <w:b/>
          <w:bCs/>
          <w:lang w:val="en-US"/>
        </w:rPr>
        <w:t>(Certified Anti-Money Laundering Specialist)</w:t>
      </w:r>
      <w:r w:rsidR="001278A2">
        <w:rPr>
          <w:rFonts w:ascii="Calibri Light" w:eastAsia="Arial" w:hAnsi="Calibri Light" w:cs="Calibri Light"/>
          <w:b/>
          <w:bCs/>
          <w:lang w:val="en-US"/>
        </w:rPr>
        <w:t xml:space="preserve"> - </w:t>
      </w:r>
      <w:r w:rsidR="001278A2" w:rsidRPr="001278A2">
        <w:rPr>
          <w:rFonts w:ascii="Calibri Light" w:eastAsia="Arial" w:hAnsi="Calibri Light" w:cs="Calibri Light"/>
          <w:lang w:val="en-US"/>
        </w:rPr>
        <w:t>ACAMS</w:t>
      </w:r>
    </w:p>
    <w:p w14:paraId="6135EC82" w14:textId="77777777" w:rsidR="00915CF7" w:rsidRDefault="00915CF7" w:rsidP="0079620B">
      <w:pPr>
        <w:jc w:val="both"/>
        <w:rPr>
          <w:rFonts w:ascii="Calibri Light" w:eastAsia="Arial" w:hAnsi="Calibri Light" w:cs="Calibri Light"/>
          <w:b/>
          <w:bCs/>
          <w:lang w:val="en-US"/>
        </w:rPr>
      </w:pPr>
    </w:p>
    <w:p w14:paraId="493C2A67" w14:textId="763EC5C4" w:rsidR="00443063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 xml:space="preserve">2018: </w:t>
      </w:r>
      <w:r w:rsidRPr="0079620B">
        <w:rPr>
          <w:rFonts w:asciiTheme="majorHAnsi" w:hAnsiTheme="majorHAnsi" w:cstheme="majorHAnsi"/>
          <w:b/>
          <w:lang w:val="en-US"/>
        </w:rPr>
        <w:t>Certified Data Protection Officer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- </w:t>
      </w:r>
      <w:r w:rsidRPr="0079620B">
        <w:rPr>
          <w:rFonts w:asciiTheme="majorHAnsi" w:hAnsiTheme="majorHAnsi" w:cstheme="majorHAnsi"/>
          <w:lang w:val="en-US"/>
        </w:rPr>
        <w:t>Maastricht University</w:t>
      </w:r>
    </w:p>
    <w:p w14:paraId="0E83F8B7" w14:textId="77777777" w:rsidR="00C711AF" w:rsidRDefault="00C711AF" w:rsidP="0079620B">
      <w:pPr>
        <w:jc w:val="both"/>
        <w:rPr>
          <w:rFonts w:asciiTheme="majorHAnsi" w:hAnsiTheme="majorHAnsi" w:cstheme="majorHAnsi"/>
          <w:lang w:val="en-US"/>
        </w:rPr>
      </w:pPr>
    </w:p>
    <w:p w14:paraId="3F01B02C" w14:textId="3F25EBCA" w:rsidR="0079620B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 w:rsidRPr="0079620B">
        <w:rPr>
          <w:rFonts w:asciiTheme="majorHAnsi" w:hAnsiTheme="majorHAnsi" w:cstheme="majorHAnsi"/>
          <w:b/>
          <w:bCs/>
          <w:lang w:val="en-US"/>
        </w:rPr>
        <w:t>2017: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b/>
          <w:lang w:val="en-US"/>
        </w:rPr>
        <w:t>Certified Compliance Officer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 w:rsidR="00C711AF">
        <w:rPr>
          <w:rFonts w:asciiTheme="majorHAnsi" w:hAnsiTheme="majorHAnsi" w:cstheme="majorHAnsi"/>
          <w:lang w:val="en-US"/>
        </w:rPr>
        <w:t>–</w:t>
      </w:r>
      <w:r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lang w:val="en-US"/>
        </w:rPr>
        <w:t>Febelfin</w:t>
      </w:r>
      <w:r w:rsidR="0013046A">
        <w:rPr>
          <w:rFonts w:asciiTheme="majorHAnsi" w:hAnsiTheme="majorHAnsi" w:cstheme="majorHAnsi"/>
          <w:lang w:val="en-US"/>
        </w:rPr>
        <w:t xml:space="preserve"> Academy</w:t>
      </w:r>
    </w:p>
    <w:p w14:paraId="49A43D36" w14:textId="77777777" w:rsidR="00C711AF" w:rsidRPr="0079620B" w:rsidRDefault="00C711AF" w:rsidP="0079620B">
      <w:pPr>
        <w:jc w:val="both"/>
        <w:rPr>
          <w:rFonts w:asciiTheme="majorHAnsi" w:hAnsiTheme="majorHAnsi" w:cstheme="majorHAnsi"/>
          <w:lang w:val="en-US"/>
        </w:rPr>
      </w:pPr>
    </w:p>
    <w:p w14:paraId="3ED06F50" w14:textId="3C30FBCF" w:rsidR="0079620B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 w:rsidRPr="0079620B">
        <w:rPr>
          <w:rFonts w:asciiTheme="majorHAnsi" w:hAnsiTheme="majorHAnsi" w:cstheme="majorHAnsi"/>
          <w:b/>
          <w:bCs/>
          <w:lang w:val="en-US"/>
        </w:rPr>
        <w:t>2016-2017:</w:t>
      </w:r>
      <w:r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b/>
          <w:lang w:val="en-US"/>
        </w:rPr>
        <w:t>LL.M in corporate law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 w:rsidR="00443063">
        <w:rPr>
          <w:rFonts w:asciiTheme="majorHAnsi" w:hAnsiTheme="majorHAnsi" w:cstheme="majorHAnsi"/>
          <w:lang w:val="en-US"/>
        </w:rPr>
        <w:t>–</w:t>
      </w:r>
      <w:r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lang w:val="en-US"/>
        </w:rPr>
        <w:t>KUL</w:t>
      </w:r>
    </w:p>
    <w:p w14:paraId="06DBC026" w14:textId="77777777" w:rsidR="00C711AF" w:rsidRPr="0079620B" w:rsidRDefault="00C711AF" w:rsidP="0079620B">
      <w:pPr>
        <w:jc w:val="both"/>
        <w:rPr>
          <w:rFonts w:asciiTheme="majorHAnsi" w:hAnsiTheme="majorHAnsi" w:cstheme="majorHAnsi"/>
          <w:lang w:val="en-US"/>
        </w:rPr>
      </w:pPr>
    </w:p>
    <w:p w14:paraId="5D4B160B" w14:textId="376716E5" w:rsidR="0079620B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 w:rsidRPr="0079620B">
        <w:rPr>
          <w:rFonts w:asciiTheme="majorHAnsi" w:hAnsiTheme="majorHAnsi" w:cstheme="majorHAnsi"/>
          <w:b/>
          <w:bCs/>
          <w:lang w:val="en-US"/>
        </w:rPr>
        <w:t>2006-200</w:t>
      </w:r>
      <w:r>
        <w:rPr>
          <w:rFonts w:asciiTheme="majorHAnsi" w:hAnsiTheme="majorHAnsi" w:cstheme="majorHAnsi"/>
          <w:b/>
          <w:bCs/>
          <w:lang w:val="en-US"/>
        </w:rPr>
        <w:t>7</w:t>
      </w:r>
      <w:r w:rsidRPr="0079620B">
        <w:rPr>
          <w:rFonts w:asciiTheme="majorHAnsi" w:hAnsiTheme="majorHAnsi" w:cstheme="majorHAnsi"/>
          <w:b/>
          <w:bCs/>
          <w:lang w:val="en-US"/>
        </w:rPr>
        <w:t>: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b/>
          <w:lang w:val="en-US"/>
        </w:rPr>
        <w:t>MBA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- </w:t>
      </w:r>
      <w:r w:rsidRPr="0079620B">
        <w:rPr>
          <w:rFonts w:asciiTheme="majorHAnsi" w:hAnsiTheme="majorHAnsi" w:cstheme="majorHAnsi"/>
          <w:lang w:val="en-US"/>
        </w:rPr>
        <w:t>Solvay Business School</w:t>
      </w:r>
    </w:p>
    <w:p w14:paraId="08E625AA" w14:textId="77777777" w:rsidR="00C711AF" w:rsidRPr="0079620B" w:rsidRDefault="00C711AF" w:rsidP="0079620B">
      <w:pPr>
        <w:jc w:val="both"/>
        <w:rPr>
          <w:rFonts w:asciiTheme="majorHAnsi" w:hAnsiTheme="majorHAnsi" w:cstheme="majorHAnsi"/>
          <w:b/>
          <w:lang w:val="en-US"/>
        </w:rPr>
      </w:pPr>
    </w:p>
    <w:p w14:paraId="249996DD" w14:textId="003F8F67" w:rsidR="0079620B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 w:rsidRPr="0079620B">
        <w:rPr>
          <w:rFonts w:asciiTheme="majorHAnsi" w:hAnsiTheme="majorHAnsi" w:cstheme="majorHAnsi"/>
          <w:b/>
          <w:bCs/>
          <w:lang w:val="en-US"/>
        </w:rPr>
        <w:t>2002-2003: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 w:rsidRPr="0079620B">
        <w:rPr>
          <w:rFonts w:asciiTheme="majorHAnsi" w:hAnsiTheme="majorHAnsi" w:cstheme="majorHAnsi"/>
          <w:b/>
          <w:lang w:val="en-US"/>
        </w:rPr>
        <w:t>LL.M in advanced business law</w:t>
      </w:r>
      <w:r w:rsidRPr="0079620B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- </w:t>
      </w:r>
      <w:r w:rsidRPr="0079620B">
        <w:rPr>
          <w:rFonts w:asciiTheme="majorHAnsi" w:hAnsiTheme="majorHAnsi" w:cstheme="majorHAnsi"/>
          <w:lang w:val="en-US"/>
        </w:rPr>
        <w:t>Ghent University</w:t>
      </w:r>
    </w:p>
    <w:p w14:paraId="216D0F14" w14:textId="77777777" w:rsidR="00C711AF" w:rsidRPr="0079620B" w:rsidRDefault="00C711AF" w:rsidP="0079620B">
      <w:pPr>
        <w:jc w:val="both"/>
        <w:rPr>
          <w:rFonts w:asciiTheme="majorHAnsi" w:hAnsiTheme="majorHAnsi" w:cstheme="majorHAnsi"/>
          <w:lang w:val="en-US"/>
        </w:rPr>
      </w:pPr>
    </w:p>
    <w:p w14:paraId="24EA4783" w14:textId="2F8E3A99" w:rsidR="0079620B" w:rsidRPr="00915CF7" w:rsidRDefault="0079620B" w:rsidP="0079620B">
      <w:pPr>
        <w:jc w:val="both"/>
        <w:rPr>
          <w:rFonts w:asciiTheme="majorHAnsi" w:hAnsiTheme="majorHAnsi" w:cstheme="majorHAnsi"/>
          <w:lang w:val="en-US"/>
        </w:rPr>
      </w:pPr>
      <w:r w:rsidRPr="00915CF7">
        <w:rPr>
          <w:rFonts w:asciiTheme="majorHAnsi" w:hAnsiTheme="majorHAnsi" w:cstheme="majorHAnsi"/>
          <w:b/>
          <w:bCs/>
          <w:lang w:val="en-US"/>
        </w:rPr>
        <w:t>1997-2002: Law degree</w:t>
      </w:r>
      <w:r w:rsidRPr="00915CF7">
        <w:rPr>
          <w:rFonts w:asciiTheme="majorHAnsi" w:hAnsiTheme="majorHAnsi" w:cstheme="majorHAnsi"/>
          <w:lang w:val="en-US"/>
        </w:rPr>
        <w:t xml:space="preserve"> – ULB</w:t>
      </w:r>
    </w:p>
    <w:p w14:paraId="3D793D34" w14:textId="77777777" w:rsidR="000966A3" w:rsidRDefault="000966A3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03291C26" w14:textId="7B2E622C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LANGUAGES</w:t>
      </w:r>
    </w:p>
    <w:p w14:paraId="5B2999D2" w14:textId="235AB53E" w:rsidR="009C389B" w:rsidRDefault="009C389B" w:rsidP="009C389B">
      <w:pPr>
        <w:spacing w:after="120"/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English</w:t>
      </w:r>
      <w:r w:rsidRPr="00E64904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r w:rsidRPr="00E64904">
        <w:rPr>
          <w:rFonts w:ascii="Calibri Light" w:eastAsia="Arial" w:hAnsi="Calibri Light" w:cs="Calibri Light"/>
          <w:lang w:val="en-US"/>
        </w:rPr>
        <w:t xml:space="preserve">C1 </w:t>
      </w:r>
      <w:r w:rsidR="00407392">
        <w:rPr>
          <w:rFonts w:ascii="Calibri Light" w:eastAsia="Arial" w:hAnsi="Calibri Light" w:cs="Calibri Light"/>
          <w:lang w:val="en-US"/>
        </w:rPr>
        <w:t>–</w:t>
      </w:r>
      <w:r w:rsidRPr="00E64904">
        <w:rPr>
          <w:rFonts w:ascii="Calibri Light" w:eastAsia="Arial" w:hAnsi="Calibri Light" w:cs="Calibri Light"/>
          <w:lang w:val="en-US"/>
        </w:rPr>
        <w:t xml:space="preserve"> </w:t>
      </w:r>
      <w:r w:rsidR="00C26828">
        <w:rPr>
          <w:rFonts w:ascii="Calibri Light" w:eastAsia="Arial" w:hAnsi="Calibri Light" w:cs="Calibri Light"/>
          <w:lang w:val="en-US"/>
        </w:rPr>
        <w:t>fully proficient</w:t>
      </w:r>
    </w:p>
    <w:p w14:paraId="65FEFA16" w14:textId="77777777" w:rsidR="00737619" w:rsidRPr="00E64904" w:rsidRDefault="00737619" w:rsidP="009C389B">
      <w:pPr>
        <w:spacing w:after="120"/>
        <w:rPr>
          <w:rFonts w:ascii="Calibri Light" w:eastAsia="Arial" w:hAnsi="Calibri Light" w:cs="Calibri Light"/>
          <w:b/>
          <w:bCs/>
          <w:lang w:val="en-US"/>
        </w:rPr>
      </w:pPr>
      <w:r w:rsidRPr="00737619">
        <w:rPr>
          <w:rFonts w:ascii="Calibri Light" w:eastAsia="Arial" w:hAnsi="Calibri Light" w:cs="Calibri Light"/>
          <w:b/>
          <w:bCs/>
          <w:lang w:val="en-US"/>
        </w:rPr>
        <w:t>French</w:t>
      </w:r>
      <w:r>
        <w:rPr>
          <w:rFonts w:ascii="Calibri Light" w:eastAsia="Arial" w:hAnsi="Calibri Light" w:cs="Calibri Light"/>
          <w:lang w:val="en-US"/>
        </w:rPr>
        <w:t>: C2 - native</w:t>
      </w:r>
    </w:p>
    <w:p w14:paraId="5A40BCAB" w14:textId="2A36786C" w:rsidR="00197EF4" w:rsidRDefault="00737619" w:rsidP="009C389B">
      <w:pPr>
        <w:spacing w:after="120"/>
        <w:rPr>
          <w:rFonts w:ascii="Calibri Light" w:eastAsia="Arial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Dutch</w:t>
      </w:r>
      <w:r w:rsidR="009C389B" w:rsidRPr="00E64904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r w:rsidR="000607CD">
        <w:rPr>
          <w:rFonts w:ascii="Calibri Light" w:eastAsia="Arial" w:hAnsi="Calibri Light" w:cs="Calibri Light"/>
          <w:lang w:val="en-US"/>
        </w:rPr>
        <w:t>C1</w:t>
      </w:r>
      <w:r w:rsidR="009C389B" w:rsidRPr="00E64904">
        <w:rPr>
          <w:rFonts w:ascii="Calibri Light" w:eastAsia="Arial" w:hAnsi="Calibri Light" w:cs="Calibri Light"/>
          <w:lang w:val="en-US"/>
        </w:rPr>
        <w:t xml:space="preserve"> </w:t>
      </w:r>
      <w:r>
        <w:rPr>
          <w:rFonts w:ascii="Calibri Light" w:eastAsia="Arial" w:hAnsi="Calibri Light" w:cs="Calibri Light"/>
          <w:lang w:val="en-US"/>
        </w:rPr>
        <w:t>–</w:t>
      </w:r>
      <w:r w:rsidR="009C389B" w:rsidRPr="00E64904">
        <w:rPr>
          <w:rFonts w:ascii="Calibri Light" w:eastAsia="Arial" w:hAnsi="Calibri Light" w:cs="Calibri Light"/>
          <w:lang w:val="en-US"/>
        </w:rPr>
        <w:t xml:space="preserve"> </w:t>
      </w:r>
      <w:r w:rsidR="00C26828">
        <w:rPr>
          <w:rFonts w:ascii="Calibri Light" w:eastAsia="Arial" w:hAnsi="Calibri Light" w:cs="Calibri Light"/>
          <w:lang w:val="en-US"/>
        </w:rPr>
        <w:t>fully proficient</w:t>
      </w:r>
    </w:p>
    <w:p w14:paraId="24BBE531" w14:textId="77777777" w:rsidR="00921C24" w:rsidRPr="00921C24" w:rsidRDefault="00921C24" w:rsidP="009C389B">
      <w:pPr>
        <w:spacing w:after="120"/>
        <w:rPr>
          <w:rFonts w:ascii="Calibri Light" w:eastAsia="Arial" w:hAnsi="Calibri Light" w:cs="Calibri Light"/>
          <w:lang w:val="en-US"/>
        </w:rPr>
      </w:pPr>
    </w:p>
    <w:p w14:paraId="02866540" w14:textId="6DCFDC3B" w:rsidR="009C389B" w:rsidRPr="00915CF7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fr-FR"/>
        </w:rPr>
      </w:pPr>
      <w:r w:rsidRPr="00915CF7">
        <w:rPr>
          <w:rFonts w:ascii="Calibri Light" w:eastAsia="Arial" w:hAnsi="Calibri Light" w:cs="Calibri Light"/>
          <w:b/>
          <w:bCs/>
          <w:color w:val="4472C4"/>
          <w:sz w:val="24"/>
          <w:lang w:val="fr-FR"/>
        </w:rPr>
        <w:t>CONTACT</w:t>
      </w:r>
    </w:p>
    <w:p w14:paraId="78E70876" w14:textId="18684277" w:rsidR="009C389B" w:rsidRPr="00415C96" w:rsidRDefault="009C389B" w:rsidP="009C389B">
      <w:pPr>
        <w:spacing w:after="120"/>
        <w:rPr>
          <w:rFonts w:ascii="Calibri Light" w:eastAsia="Times New Roman" w:hAnsi="Calibri Light" w:cs="Calibri Light"/>
        </w:rPr>
      </w:pPr>
      <w:r w:rsidRPr="00415C96">
        <w:rPr>
          <w:rFonts w:ascii="Calibri Light" w:eastAsia="Arial" w:hAnsi="Calibri Light" w:cs="Calibri Light"/>
        </w:rPr>
        <w:t>Phone: +32 (0)4</w:t>
      </w:r>
      <w:r w:rsidR="00415C96" w:rsidRPr="00415C96">
        <w:rPr>
          <w:rFonts w:ascii="Calibri Light" w:eastAsia="Arial" w:hAnsi="Calibri Light" w:cs="Calibri Light"/>
        </w:rPr>
        <w:t>96</w:t>
      </w:r>
      <w:r w:rsidR="00737619" w:rsidRPr="00415C96">
        <w:rPr>
          <w:rFonts w:ascii="Calibri Light" w:eastAsia="Arial" w:hAnsi="Calibri Light" w:cs="Calibri Light"/>
        </w:rPr>
        <w:t>.</w:t>
      </w:r>
      <w:r w:rsidR="00415C96" w:rsidRPr="00415C96">
        <w:rPr>
          <w:rFonts w:ascii="Calibri Light" w:eastAsia="Arial" w:hAnsi="Calibri Light" w:cs="Calibri Light"/>
        </w:rPr>
        <w:t>24</w:t>
      </w:r>
      <w:r w:rsidR="00737619" w:rsidRPr="00415C96">
        <w:rPr>
          <w:rFonts w:ascii="Calibri Light" w:eastAsia="Arial" w:hAnsi="Calibri Light" w:cs="Calibri Light"/>
        </w:rPr>
        <w:t>.</w:t>
      </w:r>
      <w:r w:rsidR="00415C96" w:rsidRPr="00415C96">
        <w:rPr>
          <w:rFonts w:ascii="Calibri Light" w:eastAsia="Arial" w:hAnsi="Calibri Light" w:cs="Calibri Light"/>
        </w:rPr>
        <w:t>37</w:t>
      </w:r>
      <w:r w:rsidR="00737619" w:rsidRPr="00415C96">
        <w:rPr>
          <w:rFonts w:ascii="Calibri Light" w:eastAsia="Arial" w:hAnsi="Calibri Light" w:cs="Calibri Light"/>
        </w:rPr>
        <w:t>.</w:t>
      </w:r>
      <w:r w:rsidR="00415C96" w:rsidRPr="00415C96">
        <w:rPr>
          <w:rFonts w:ascii="Calibri Light" w:eastAsia="Arial" w:hAnsi="Calibri Light" w:cs="Calibri Light"/>
        </w:rPr>
        <w:t>48</w:t>
      </w:r>
    </w:p>
    <w:p w14:paraId="523C8A42" w14:textId="3C9FCD6C" w:rsidR="009C389B" w:rsidRPr="00CE5450" w:rsidRDefault="009C389B" w:rsidP="009C389B">
      <w:pPr>
        <w:spacing w:after="120"/>
        <w:rPr>
          <w:rFonts w:ascii="Calibri Light" w:eastAsia="Arial" w:hAnsi="Calibri Light" w:cs="Calibri Light"/>
          <w:lang w:val="fr-FR"/>
        </w:rPr>
      </w:pPr>
      <w:r w:rsidRPr="00CE5450">
        <w:rPr>
          <w:rFonts w:ascii="Calibri Light" w:eastAsia="Arial" w:hAnsi="Calibri Light" w:cs="Calibri Light"/>
          <w:lang w:val="fr-FR"/>
        </w:rPr>
        <w:t xml:space="preserve">E-mail: </w:t>
      </w:r>
      <w:hyperlink r:id="rId13" w:history="1">
        <w:r w:rsidR="008E60BA" w:rsidRPr="00E7134F">
          <w:rPr>
            <w:rStyle w:val="Hyperlink"/>
            <w:rFonts w:ascii="Calibri Light" w:eastAsia="Arial" w:hAnsi="Calibri Light" w:cs="Calibri Light"/>
            <w:lang w:val="fr-FR"/>
          </w:rPr>
          <w:t>t.faelli@ethikos.legal</w:t>
        </w:r>
      </w:hyperlink>
      <w:r w:rsidR="008E60BA">
        <w:rPr>
          <w:rFonts w:ascii="Calibri Light" w:eastAsia="Arial" w:hAnsi="Calibri Light" w:cs="Calibri Light"/>
          <w:lang w:val="fr-FR"/>
        </w:rPr>
        <w:t xml:space="preserve"> </w:t>
      </w:r>
      <w:r w:rsidRPr="00CE5450">
        <w:rPr>
          <w:rFonts w:ascii="Calibri Light" w:eastAsia="Arial" w:hAnsi="Calibri Light" w:cs="Calibri Light"/>
          <w:lang w:val="fr-FR"/>
        </w:rPr>
        <w:t xml:space="preserve"> </w:t>
      </w:r>
    </w:p>
    <w:p w14:paraId="7790EC67" w14:textId="6AAD51BA" w:rsidR="009C389B" w:rsidRPr="00F969CC" w:rsidRDefault="009C389B" w:rsidP="009C389B">
      <w:pPr>
        <w:spacing w:after="120"/>
        <w:rPr>
          <w:rStyle w:val="fontstyle01"/>
          <w:rFonts w:ascii="Calibri Light" w:hAnsi="Calibri Light" w:cs="Calibri Light"/>
          <w:lang w:val="en-US"/>
        </w:rPr>
      </w:pPr>
      <w:r w:rsidRPr="009C389B">
        <w:rPr>
          <w:rFonts w:ascii="Calibri Light" w:eastAsia="Arial" w:hAnsi="Calibri Light" w:cs="Calibri Light"/>
          <w:lang w:val="en-US"/>
        </w:rPr>
        <w:t xml:space="preserve">Address: </w:t>
      </w:r>
      <w:r w:rsidR="00757749">
        <w:rPr>
          <w:rStyle w:val="fontstyle01"/>
          <w:rFonts w:ascii="Calibri Light" w:hAnsi="Calibri Light" w:cs="Calibri Light"/>
          <w:lang w:val="en-US"/>
        </w:rPr>
        <w:t>66</w:t>
      </w:r>
      <w:r w:rsidRPr="00F969CC">
        <w:rPr>
          <w:rStyle w:val="fontstyle01"/>
          <w:rFonts w:ascii="Calibri Light" w:hAnsi="Calibri Light" w:cs="Calibri Light"/>
          <w:lang w:val="en-US"/>
        </w:rPr>
        <w:t xml:space="preserve"> Avenue Louise, 1050 Brussels</w:t>
      </w:r>
    </w:p>
    <w:p w14:paraId="0DCA10E0" w14:textId="3B62368C" w:rsidR="0036543C" w:rsidRPr="00960B13" w:rsidRDefault="009C389B" w:rsidP="00960B13">
      <w:pPr>
        <w:spacing w:after="120"/>
        <w:rPr>
          <w:rFonts w:ascii="Calibri Light" w:hAnsi="Calibri Light" w:cs="Calibri Light"/>
          <w:color w:val="000000"/>
          <w:lang w:val="en-US"/>
        </w:rPr>
      </w:pPr>
      <w:r w:rsidRPr="00F969CC">
        <w:rPr>
          <w:rStyle w:val="fontstyle01"/>
          <w:rFonts w:ascii="Calibri Light" w:hAnsi="Calibri Light" w:cs="Calibri Light"/>
          <w:lang w:val="en-US"/>
        </w:rPr>
        <w:t xml:space="preserve">Date of birth: </w:t>
      </w:r>
      <w:r w:rsidR="00415C96">
        <w:rPr>
          <w:rStyle w:val="fontstyle01"/>
          <w:rFonts w:ascii="Calibri Light" w:hAnsi="Calibri Light" w:cs="Calibri Light"/>
          <w:lang w:val="en-US"/>
        </w:rPr>
        <w:t>30</w:t>
      </w:r>
      <w:r w:rsidR="00737619" w:rsidRPr="00737619">
        <w:rPr>
          <w:rStyle w:val="fontstyle01"/>
          <w:rFonts w:ascii="Calibri Light" w:hAnsi="Calibri Light" w:cs="Calibri Light"/>
          <w:lang w:val="en-US"/>
        </w:rPr>
        <w:t xml:space="preserve"> </w:t>
      </w:r>
      <w:r w:rsidR="00415C96">
        <w:rPr>
          <w:rStyle w:val="fontstyle01"/>
          <w:rFonts w:ascii="Calibri Light" w:hAnsi="Calibri Light" w:cs="Calibri Light"/>
          <w:lang w:val="en-US"/>
        </w:rPr>
        <w:t>June</w:t>
      </w:r>
      <w:r w:rsidR="00737619">
        <w:rPr>
          <w:rStyle w:val="fontstyle01"/>
          <w:rFonts w:ascii="Calibri Light" w:hAnsi="Calibri Light" w:cs="Calibri Light"/>
          <w:lang w:val="en-US"/>
        </w:rPr>
        <w:t xml:space="preserve"> 19</w:t>
      </w:r>
      <w:r w:rsidR="00757749">
        <w:rPr>
          <w:rStyle w:val="fontstyle01"/>
          <w:rFonts w:ascii="Calibri Light" w:hAnsi="Calibri Light" w:cs="Calibri Light"/>
          <w:lang w:val="en-US"/>
        </w:rPr>
        <w:t>79</w:t>
      </w:r>
    </w:p>
    <w:sectPr w:rsidR="0036543C" w:rsidRPr="00960B13" w:rsidSect="009C389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20" w:h="16845"/>
      <w:pgMar w:top="1440" w:right="970" w:bottom="392" w:left="1200" w:header="0" w:footer="0" w:gutter="0"/>
      <w:cols w:num="2" w:space="0" w:equalWidth="0">
        <w:col w:w="4520" w:space="660"/>
        <w:col w:w="45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A2B77" w14:textId="77777777" w:rsidR="00F27325" w:rsidRDefault="00F27325">
      <w:r>
        <w:separator/>
      </w:r>
    </w:p>
  </w:endnote>
  <w:endnote w:type="continuationSeparator" w:id="0">
    <w:p w14:paraId="6554453D" w14:textId="77777777" w:rsidR="00F27325" w:rsidRDefault="00F27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Light">
    <w:altName w:val="Calibri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0FA63" w14:textId="77777777" w:rsidR="0036543C" w:rsidRDefault="003654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9292" w14:textId="77777777" w:rsidR="0036543C" w:rsidRDefault="0036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B30D7" w14:textId="77777777" w:rsidR="0036543C" w:rsidRDefault="00365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2205A" w14:textId="77777777" w:rsidR="00F27325" w:rsidRDefault="00F27325">
      <w:r>
        <w:separator/>
      </w:r>
    </w:p>
  </w:footnote>
  <w:footnote w:type="continuationSeparator" w:id="0">
    <w:p w14:paraId="0312D150" w14:textId="77777777" w:rsidR="00F27325" w:rsidRDefault="00F273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8184E" w14:textId="77777777" w:rsidR="0036543C" w:rsidRDefault="0036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0C975" w14:textId="77777777" w:rsidR="0036543C" w:rsidRDefault="0036543C">
    <w:pPr>
      <w:pStyle w:val="Header"/>
      <w:rPr>
        <w:rFonts w:ascii="Cambria" w:eastAsia="MS Mincho" w:hAnsi="Cambria" w:cs="Times New Roman"/>
        <w:noProof/>
        <w:sz w:val="24"/>
        <w:szCs w:val="24"/>
        <w:lang w:val="fr-FR" w:eastAsia="fr-FR"/>
      </w:rPr>
    </w:pPr>
  </w:p>
  <w:p w14:paraId="01BD7416" w14:textId="77777777" w:rsidR="0036543C" w:rsidRDefault="0031549E">
    <w:pPr>
      <w:pStyle w:val="Header"/>
    </w:pPr>
    <w:r>
      <w:rPr>
        <w:noProof/>
      </w:rPr>
      <w:drawing>
        <wp:inline distT="0" distB="0" distL="0" distR="0" wp14:anchorId="410B888B" wp14:editId="72821CA0">
          <wp:extent cx="2171700" cy="723900"/>
          <wp:effectExtent l="0" t="0" r="0" b="0"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D6859" w14:textId="77777777" w:rsidR="0036543C" w:rsidRDefault="0036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6C65DC"/>
    <w:multiLevelType w:val="hybridMultilevel"/>
    <w:tmpl w:val="FE66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511DF"/>
    <w:multiLevelType w:val="hybridMultilevel"/>
    <w:tmpl w:val="566CCF5E"/>
    <w:lvl w:ilvl="0" w:tplc="D52A36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lang w:val="en-US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11669"/>
    <w:multiLevelType w:val="hybridMultilevel"/>
    <w:tmpl w:val="08FA9808"/>
    <w:lvl w:ilvl="0" w:tplc="F33E27AA">
      <w:start w:val="2006"/>
      <w:numFmt w:val="decimal"/>
      <w:lvlText w:val="%1"/>
      <w:lvlJc w:val="left"/>
      <w:pPr>
        <w:ind w:left="760" w:hanging="40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2616740">
    <w:abstractNumId w:val="1"/>
  </w:num>
  <w:num w:numId="2" w16cid:durableId="1397776323">
    <w:abstractNumId w:val="2"/>
  </w:num>
  <w:num w:numId="3" w16cid:durableId="649287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YwMzU2MzcxNzVV0lEKTi0uzszPAykwrAUALppJpCwAAAA="/>
  </w:docVars>
  <w:rsids>
    <w:rsidRoot w:val="009C389B"/>
    <w:rsid w:val="0002780B"/>
    <w:rsid w:val="000607CD"/>
    <w:rsid w:val="0008297F"/>
    <w:rsid w:val="000966A3"/>
    <w:rsid w:val="000B4EBF"/>
    <w:rsid w:val="000F6E89"/>
    <w:rsid w:val="001014B1"/>
    <w:rsid w:val="0012116C"/>
    <w:rsid w:val="001278A2"/>
    <w:rsid w:val="0013046A"/>
    <w:rsid w:val="00167963"/>
    <w:rsid w:val="00181753"/>
    <w:rsid w:val="00197EF4"/>
    <w:rsid w:val="001B4203"/>
    <w:rsid w:val="001C07FC"/>
    <w:rsid w:val="001F16AB"/>
    <w:rsid w:val="002243DB"/>
    <w:rsid w:val="002243FC"/>
    <w:rsid w:val="00267A30"/>
    <w:rsid w:val="0028571F"/>
    <w:rsid w:val="00301D79"/>
    <w:rsid w:val="0031549E"/>
    <w:rsid w:val="00323434"/>
    <w:rsid w:val="003241CC"/>
    <w:rsid w:val="003363B0"/>
    <w:rsid w:val="003411B2"/>
    <w:rsid w:val="0036543C"/>
    <w:rsid w:val="00376B43"/>
    <w:rsid w:val="003A75D6"/>
    <w:rsid w:val="003B3D28"/>
    <w:rsid w:val="003F4997"/>
    <w:rsid w:val="00407392"/>
    <w:rsid w:val="00415C96"/>
    <w:rsid w:val="00432004"/>
    <w:rsid w:val="00437D1D"/>
    <w:rsid w:val="00443063"/>
    <w:rsid w:val="00447EC8"/>
    <w:rsid w:val="00450B34"/>
    <w:rsid w:val="0047332A"/>
    <w:rsid w:val="004930C5"/>
    <w:rsid w:val="004D4A49"/>
    <w:rsid w:val="004E3459"/>
    <w:rsid w:val="004E68A0"/>
    <w:rsid w:val="0055364A"/>
    <w:rsid w:val="00583CB8"/>
    <w:rsid w:val="005A4B93"/>
    <w:rsid w:val="005A4EB9"/>
    <w:rsid w:val="005D391C"/>
    <w:rsid w:val="0061227B"/>
    <w:rsid w:val="00614442"/>
    <w:rsid w:val="00627801"/>
    <w:rsid w:val="00635A14"/>
    <w:rsid w:val="00675E1B"/>
    <w:rsid w:val="006A7C23"/>
    <w:rsid w:val="006B5678"/>
    <w:rsid w:val="006C29EE"/>
    <w:rsid w:val="006E3BAF"/>
    <w:rsid w:val="006F4C6C"/>
    <w:rsid w:val="006F79E6"/>
    <w:rsid w:val="00701FF8"/>
    <w:rsid w:val="00737619"/>
    <w:rsid w:val="007409F4"/>
    <w:rsid w:val="007515EF"/>
    <w:rsid w:val="00757749"/>
    <w:rsid w:val="0079620B"/>
    <w:rsid w:val="007B0236"/>
    <w:rsid w:val="007C1199"/>
    <w:rsid w:val="00800B8F"/>
    <w:rsid w:val="008011A2"/>
    <w:rsid w:val="00802148"/>
    <w:rsid w:val="0080573C"/>
    <w:rsid w:val="008117D7"/>
    <w:rsid w:val="00822C16"/>
    <w:rsid w:val="00823340"/>
    <w:rsid w:val="00823EB8"/>
    <w:rsid w:val="00834F6B"/>
    <w:rsid w:val="008605B9"/>
    <w:rsid w:val="008703D4"/>
    <w:rsid w:val="00885AAF"/>
    <w:rsid w:val="008966E9"/>
    <w:rsid w:val="008B7454"/>
    <w:rsid w:val="008C63DE"/>
    <w:rsid w:val="008E60BA"/>
    <w:rsid w:val="008F2A38"/>
    <w:rsid w:val="00903F13"/>
    <w:rsid w:val="00915CF7"/>
    <w:rsid w:val="00921C24"/>
    <w:rsid w:val="009220BB"/>
    <w:rsid w:val="00926889"/>
    <w:rsid w:val="00937E29"/>
    <w:rsid w:val="00951FF3"/>
    <w:rsid w:val="00957724"/>
    <w:rsid w:val="00960B13"/>
    <w:rsid w:val="00971CBC"/>
    <w:rsid w:val="00986169"/>
    <w:rsid w:val="00990F73"/>
    <w:rsid w:val="009A44A3"/>
    <w:rsid w:val="009A5372"/>
    <w:rsid w:val="009B1C43"/>
    <w:rsid w:val="009B4526"/>
    <w:rsid w:val="009C389B"/>
    <w:rsid w:val="009D253E"/>
    <w:rsid w:val="009F559F"/>
    <w:rsid w:val="00A11255"/>
    <w:rsid w:val="00A13E1A"/>
    <w:rsid w:val="00A32199"/>
    <w:rsid w:val="00A4699B"/>
    <w:rsid w:val="00A50B0A"/>
    <w:rsid w:val="00A50BEA"/>
    <w:rsid w:val="00A60514"/>
    <w:rsid w:val="00A6487F"/>
    <w:rsid w:val="00A752AB"/>
    <w:rsid w:val="00AB05E9"/>
    <w:rsid w:val="00AE11AB"/>
    <w:rsid w:val="00AE6E2F"/>
    <w:rsid w:val="00B062F5"/>
    <w:rsid w:val="00B12A2C"/>
    <w:rsid w:val="00BB00C3"/>
    <w:rsid w:val="00BB3F34"/>
    <w:rsid w:val="00BD70E4"/>
    <w:rsid w:val="00BE2A3C"/>
    <w:rsid w:val="00BF7082"/>
    <w:rsid w:val="00BF7C72"/>
    <w:rsid w:val="00C26828"/>
    <w:rsid w:val="00C711AF"/>
    <w:rsid w:val="00C74A73"/>
    <w:rsid w:val="00CD3FFD"/>
    <w:rsid w:val="00CE5450"/>
    <w:rsid w:val="00CF656F"/>
    <w:rsid w:val="00D01523"/>
    <w:rsid w:val="00D72565"/>
    <w:rsid w:val="00DB2AF9"/>
    <w:rsid w:val="00DC6B79"/>
    <w:rsid w:val="00DF346C"/>
    <w:rsid w:val="00E25B5A"/>
    <w:rsid w:val="00E27D0F"/>
    <w:rsid w:val="00E40348"/>
    <w:rsid w:val="00E430B7"/>
    <w:rsid w:val="00E45436"/>
    <w:rsid w:val="00E543D4"/>
    <w:rsid w:val="00E74B6F"/>
    <w:rsid w:val="00E75419"/>
    <w:rsid w:val="00EC52B6"/>
    <w:rsid w:val="00EE5F85"/>
    <w:rsid w:val="00EF175B"/>
    <w:rsid w:val="00F27325"/>
    <w:rsid w:val="00F30A64"/>
    <w:rsid w:val="00F553D1"/>
    <w:rsid w:val="00F55CBA"/>
    <w:rsid w:val="00F60315"/>
    <w:rsid w:val="00F969CC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FBA535D"/>
  <w15:chartTrackingRefBased/>
  <w15:docId w15:val="{C094A9DF-7953-014F-85AA-F81333FCC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fr-B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5B9"/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89B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89B"/>
    <w:rPr>
      <w:rFonts w:ascii="Calibri" w:eastAsia="Calibri" w:hAnsi="Calibri" w:cs="Arial"/>
      <w:sz w:val="20"/>
      <w:szCs w:val="20"/>
    </w:rPr>
  </w:style>
  <w:style w:type="character" w:styleId="Hyperlink">
    <w:name w:val="Hyperlink"/>
    <w:uiPriority w:val="99"/>
    <w:unhideWhenUsed/>
    <w:rsid w:val="009C389B"/>
    <w:rPr>
      <w:color w:val="0563C1"/>
      <w:u w:val="single"/>
    </w:rPr>
  </w:style>
  <w:style w:type="character" w:customStyle="1" w:styleId="fontstyle01">
    <w:name w:val="fontstyle01"/>
    <w:rsid w:val="009C389B"/>
    <w:rPr>
      <w:rFonts w:ascii="Calibri-Light" w:hAnsi="Calibri-Light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761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619"/>
    <w:rPr>
      <w:rFonts w:ascii="Times New Roman" w:eastAsia="Calibri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997"/>
    <w:pPr>
      <w:ind w:left="720"/>
      <w:contextualSpacing/>
    </w:pPr>
  </w:style>
  <w:style w:type="paragraph" w:customStyle="1" w:styleId="Default">
    <w:name w:val="Default"/>
    <w:rsid w:val="00DB2AF9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E6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89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t.faelli@ethikos.lega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c58ea-3635-4159-9ed2-3a2d0d3e1dee" xsi:nil="true"/>
    <lcf76f155ced4ddcb4097134ff3c332f xmlns="1cb8c581-5f4a-4e18-af2d-d8b8f812ef4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65CFF28D824498CF2CC50217131D7" ma:contentTypeVersion="18" ma:contentTypeDescription="Crée un document." ma:contentTypeScope="" ma:versionID="ad2451f44509a7284cf25d0700ff1a5e">
  <xsd:schema xmlns:xsd="http://www.w3.org/2001/XMLSchema" xmlns:xs="http://www.w3.org/2001/XMLSchema" xmlns:p="http://schemas.microsoft.com/office/2006/metadata/properties" xmlns:ns2="1cb8c581-5f4a-4e18-af2d-d8b8f812ef46" xmlns:ns3="c6ac58ea-3635-4159-9ed2-3a2d0d3e1dee" targetNamespace="http://schemas.microsoft.com/office/2006/metadata/properties" ma:root="true" ma:fieldsID="de4c5c7a8a1044f1aa99c4c7348a42ba" ns2:_="" ns3:_="">
    <xsd:import namespace="1cb8c581-5f4a-4e18-af2d-d8b8f812ef46"/>
    <xsd:import namespace="c6ac58ea-3635-4159-9ed2-3a2d0d3e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8c581-5f4a-4e18-af2d-d8b8f812e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alises d’images" ma:readOnly="false" ma:fieldId="{5cf76f15-5ced-4ddc-b409-7134ff3c332f}" ma:taxonomyMulti="true" ma:sspId="c7850a19-7bf1-432b-8073-aeeac9346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c58ea-3635-4159-9ed2-3a2d0d3e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b70491-fc21-4b19-9b4a-95f809190b80}" ma:internalName="TaxCatchAll" ma:showField="CatchAllData" ma:web="c6ac58ea-3635-4159-9ed2-3a2d0d3e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BBAF5-CF57-48C7-B72E-9176B49EC0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4409E8-D70A-46DF-BF29-58974235D396}">
  <ds:schemaRefs>
    <ds:schemaRef ds:uri="http://schemas.microsoft.com/office/2006/metadata/properties"/>
    <ds:schemaRef ds:uri="http://schemas.microsoft.com/office/infopath/2007/PartnerControls"/>
    <ds:schemaRef ds:uri="c6ac58ea-3635-4159-9ed2-3a2d0d3e1dee"/>
    <ds:schemaRef ds:uri="1cb8c581-5f4a-4e18-af2d-d8b8f812ef46"/>
  </ds:schemaRefs>
</ds:datastoreItem>
</file>

<file path=customXml/itemProps3.xml><?xml version="1.0" encoding="utf-8"?>
<ds:datastoreItem xmlns:ds="http://schemas.openxmlformats.org/officeDocument/2006/customXml" ds:itemID="{92BDBB4F-ED30-427C-B5B2-DC5FB0BC94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2007</Characters>
  <Application>Microsoft Office Word</Application>
  <DocSecurity>0</DocSecurity>
  <Lines>105</Lines>
  <Paragraphs>4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Verhulst</dc:creator>
  <cp:keywords/>
  <dc:description/>
  <cp:lastModifiedBy>Thomas Faelli</cp:lastModifiedBy>
  <cp:revision>182</cp:revision>
  <dcterms:created xsi:type="dcterms:W3CDTF">2021-10-28T06:52:00Z</dcterms:created>
  <dcterms:modified xsi:type="dcterms:W3CDTF">2025-03-17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65CFF28D824498CF2CC50217131D7</vt:lpwstr>
  </property>
  <property fmtid="{D5CDD505-2E9C-101B-9397-08002B2CF9AE}" pid="3" name="MediaServiceImageTags">
    <vt:lpwstr/>
  </property>
  <property fmtid="{D5CDD505-2E9C-101B-9397-08002B2CF9AE}" pid="4" name="GrammarlyDocumentId">
    <vt:lpwstr>731ce09ac7c8b9e1313c6981701d4755bd1720447603afe83f33fa693e5e20cf</vt:lpwstr>
  </property>
</Properties>
</file>